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0B16" w:rsidRDefault="00C20B16"/>
    <w:p w:rsidR="00932EDA" w:rsidRDefault="00C20B16">
      <w:r>
        <w:rPr>
          <w:noProof/>
        </w:rPr>
        <w:drawing>
          <wp:inline distT="0" distB="0" distL="0" distR="0">
            <wp:extent cx="5943600" cy="3341643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0B4" w:rsidRDefault="004756B5">
      <w:r>
        <w:rPr>
          <w:noProof/>
        </w:rPr>
        <w:drawing>
          <wp:inline distT="0" distB="0" distL="0" distR="0">
            <wp:extent cx="5943600" cy="3341643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58EE" w:rsidRDefault="003458EE"/>
    <w:p w:rsidR="009C237B" w:rsidRDefault="009C237B">
      <w:r>
        <w:rPr>
          <w:noProof/>
        </w:rPr>
        <w:lastRenderedPageBreak/>
        <w:drawing>
          <wp:inline distT="0" distB="0" distL="0" distR="0">
            <wp:extent cx="5314950" cy="37433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2953" w:rsidRDefault="00C02953">
      <w:r>
        <w:rPr>
          <w:noProof/>
        </w:rPr>
        <w:drawing>
          <wp:inline distT="0" distB="0" distL="0" distR="0">
            <wp:extent cx="2971800" cy="1857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58EE" w:rsidRDefault="003458EE">
      <w:r>
        <w:rPr>
          <w:noProof/>
        </w:rPr>
        <w:lastRenderedPageBreak/>
        <w:drawing>
          <wp:inline distT="0" distB="0" distL="0" distR="0">
            <wp:extent cx="4210050" cy="36861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458EE" w:rsidSect="00F12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MjI2MDO1NLEwNrNU0lEKTi0uzszPAykwqgUAAaz9hiwAAAA="/>
  </w:docVars>
  <w:rsids>
    <w:rsidRoot w:val="004756B5"/>
    <w:rsid w:val="003458EE"/>
    <w:rsid w:val="004756B5"/>
    <w:rsid w:val="00580D68"/>
    <w:rsid w:val="00932EDA"/>
    <w:rsid w:val="009C237B"/>
    <w:rsid w:val="00C02953"/>
    <w:rsid w:val="00C20B16"/>
    <w:rsid w:val="00F12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3F8B9"/>
  <w15:docId w15:val="{A2C6B22B-2A72-49DA-8288-3FDF22D35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0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56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6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A1D90B-D3C8-41E0-851E-37E4B2D89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3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6</dc:creator>
  <cp:lastModifiedBy>vinitsingh gusain</cp:lastModifiedBy>
  <cp:revision>5</cp:revision>
  <dcterms:created xsi:type="dcterms:W3CDTF">2002-01-01T11:22:00Z</dcterms:created>
  <dcterms:modified xsi:type="dcterms:W3CDTF">2018-04-08T09:27:00Z</dcterms:modified>
</cp:coreProperties>
</file>